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8a454c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8a454c</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16:19 GMT-0500 (COT)</w:t>
      </w:r>
    </w:p>
    <w:bookmarkEnd w:id="166"/>
    <w:bookmarkEnd w:id="167"/>
    <w:bookmarkStart w:id="168"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28a454c9af15cddd99cb03cdcea4cdf313a8007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28a454c9af15cddd99cb03cdcea4cdf313a8007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5:22:18Z</dcterms:created>
  <dcterms:modified xsi:type="dcterms:W3CDTF">2023-11-09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